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2F68" w:rsidRDefault="00D8261C">
      <w:proofErr w:type="gramStart"/>
      <w:r>
        <w:t>STEP1 :</w:t>
      </w:r>
      <w:proofErr w:type="gramEnd"/>
      <w:r>
        <w:t xml:space="preserve"> create new repository:</w:t>
      </w:r>
    </w:p>
    <w:p w:rsidR="00D8261C" w:rsidRDefault="00D8261C">
      <w:r>
        <w:rPr>
          <w:noProof/>
        </w:rPr>
        <w:drawing>
          <wp:inline distT="0" distB="0" distL="0" distR="0">
            <wp:extent cx="5935345" cy="3954145"/>
            <wp:effectExtent l="1905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9541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4696" w:rsidRDefault="00774696">
      <w:r>
        <w:t>STEP 2</w:t>
      </w:r>
    </w:p>
    <w:p w:rsidR="004925CA" w:rsidRDefault="004925CA">
      <w:r>
        <w:t>Created repository:</w:t>
      </w:r>
    </w:p>
    <w:p w:rsidR="004925CA" w:rsidRDefault="004925CA">
      <w:r>
        <w:rPr>
          <w:noProof/>
        </w:rPr>
        <w:drawing>
          <wp:inline distT="0" distB="0" distL="0" distR="0">
            <wp:extent cx="5935345" cy="2971800"/>
            <wp:effectExtent l="1905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0F95" w:rsidRDefault="00430F95">
      <w:r>
        <w:lastRenderedPageBreak/>
        <w:t>Step 3:</w:t>
      </w:r>
    </w:p>
    <w:p w:rsidR="00430F95" w:rsidRDefault="00430F95">
      <w:r>
        <w:t>Create read</w:t>
      </w:r>
      <w:r w:rsidR="00D24C40">
        <w:t xml:space="preserve"> </w:t>
      </w:r>
      <w:r>
        <w:t>me</w:t>
      </w:r>
      <w:r w:rsidR="00D24C40">
        <w:t xml:space="preserve"> </w:t>
      </w:r>
      <w:r>
        <w:t>edit new branch:</w:t>
      </w:r>
    </w:p>
    <w:p w:rsidR="00430F95" w:rsidRDefault="00430F95">
      <w:r>
        <w:rPr>
          <w:noProof/>
        </w:rPr>
        <w:drawing>
          <wp:inline distT="0" distB="0" distL="0" distR="0">
            <wp:extent cx="5935345" cy="3022600"/>
            <wp:effectExtent l="1905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2CE6" w:rsidRDefault="00252CE6">
      <w:r>
        <w:t xml:space="preserve">Step 4: added commit to readme edit </w:t>
      </w:r>
      <w:proofErr w:type="gramStart"/>
      <w:r>
        <w:t>branch :</w:t>
      </w:r>
      <w:proofErr w:type="gramEnd"/>
    </w:p>
    <w:p w:rsidR="00252CE6" w:rsidRDefault="00252CE6">
      <w:r>
        <w:rPr>
          <w:noProof/>
        </w:rPr>
        <w:drawing>
          <wp:inline distT="0" distB="0" distL="0" distR="0">
            <wp:extent cx="5935345" cy="2633345"/>
            <wp:effectExtent l="1905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26333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B5D" w:rsidRDefault="00416B5D"/>
    <w:p w:rsidR="00416B5D" w:rsidRDefault="00416B5D">
      <w:r>
        <w:t>Step 5:  created pull request:</w:t>
      </w:r>
    </w:p>
    <w:p w:rsidR="00416B5D" w:rsidRDefault="00416B5D">
      <w:r>
        <w:rPr>
          <w:noProof/>
        </w:rPr>
        <w:lastRenderedPageBreak/>
        <w:drawing>
          <wp:inline distT="0" distB="0" distL="0" distR="0">
            <wp:extent cx="5943600" cy="3343275"/>
            <wp:effectExtent l="1905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0523" w:rsidRDefault="00F30523"/>
    <w:p w:rsidR="00F30523" w:rsidRDefault="00F30523">
      <w:r>
        <w:t>Step 6:</w:t>
      </w:r>
    </w:p>
    <w:p w:rsidR="00F30523" w:rsidRDefault="00F30523">
      <w:r>
        <w:t>Merged pull request:</w:t>
      </w:r>
    </w:p>
    <w:p w:rsidR="00F30523" w:rsidRDefault="00F30523">
      <w:r>
        <w:rPr>
          <w:noProof/>
        </w:rPr>
        <w:drawing>
          <wp:inline distT="0" distB="0" distL="0" distR="0">
            <wp:extent cx="5943600" cy="3343275"/>
            <wp:effectExtent l="1905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05A0" w:rsidRDefault="008405A0"/>
    <w:p w:rsidR="008405A0" w:rsidRDefault="008405A0">
      <w:r>
        <w:lastRenderedPageBreak/>
        <w:t>Step 7:</w:t>
      </w:r>
    </w:p>
    <w:p w:rsidR="008405A0" w:rsidRDefault="008405A0">
      <w:r>
        <w:t>Deleted the branch:</w:t>
      </w:r>
    </w:p>
    <w:p w:rsidR="008405A0" w:rsidRDefault="008405A0">
      <w:r>
        <w:rPr>
          <w:noProof/>
        </w:rPr>
        <w:drawing>
          <wp:inline distT="0" distB="0" distL="0" distR="0">
            <wp:extent cx="5943600" cy="3343275"/>
            <wp:effectExtent l="1905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405A0" w:rsidSect="004B2F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zCwNDY1Nzc0BHIszZV0lIJTi4sz8/NACgxrAS60J0gsAAAA"/>
  </w:docVars>
  <w:rsids>
    <w:rsidRoot w:val="00D8261C"/>
    <w:rsid w:val="00252CE6"/>
    <w:rsid w:val="00416B5D"/>
    <w:rsid w:val="00430F95"/>
    <w:rsid w:val="004925CA"/>
    <w:rsid w:val="004B2F68"/>
    <w:rsid w:val="00774696"/>
    <w:rsid w:val="008405A0"/>
    <w:rsid w:val="00D24C40"/>
    <w:rsid w:val="00D8261C"/>
    <w:rsid w:val="00F305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2F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826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61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37</Words>
  <Characters>211</Characters>
  <Application>Microsoft Office Word</Application>
  <DocSecurity>0</DocSecurity>
  <Lines>1</Lines>
  <Paragraphs>1</Paragraphs>
  <ScaleCrop>false</ScaleCrop>
  <Company/>
  <LinksUpToDate>false</LinksUpToDate>
  <CharactersWithSpaces>2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3</cp:revision>
  <dcterms:created xsi:type="dcterms:W3CDTF">2021-06-13T21:32:00Z</dcterms:created>
  <dcterms:modified xsi:type="dcterms:W3CDTF">2021-06-13T21:44:00Z</dcterms:modified>
</cp:coreProperties>
</file>